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5497C" w14:textId="77777777" w:rsidR="009155D3" w:rsidRDefault="00446AD3">
      <w:pPr>
        <w:pStyle w:val="Title"/>
      </w:pPr>
      <w:r>
        <w:t>Complex Analysis Preliminary Exam — Fall 1994</w:t>
      </w:r>
    </w:p>
    <w:p w14:paraId="13330E28" w14:textId="77777777" w:rsidR="009155D3" w:rsidRDefault="00446AD3">
      <w:pPr>
        <w:pStyle w:val="Heading2"/>
      </w:pPr>
      <w:bookmarkStart w:id="0" w:name="complex-analysis-preliminary-exam"/>
      <w:bookmarkStart w:id="1" w:name="main-content"/>
      <w:bookmarkStart w:id="2" w:name="problems"/>
      <w:r>
        <w:t>Problems</w:t>
      </w:r>
    </w:p>
    <w:p w14:paraId="28B2D772" w14:textId="77777777" w:rsidR="009155D3" w:rsidRDefault="00446AD3">
      <w:pPr>
        <w:pStyle w:val="Compact"/>
        <w:numPr>
          <w:ilvl w:val="0"/>
          <w:numId w:val="2"/>
        </w:numPr>
      </w:pPr>
      <w:r>
        <w:t>Evaluate the following:</w:t>
      </w:r>
    </w:p>
    <w:p w14:paraId="6FFFEBC1" w14:textId="77777777" w:rsidR="009155D3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z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  <m:r>
            <w:rPr>
              <w:rFonts w:ascii="Cambria Math" w:hAnsi="Cambria Math"/>
            </w:rPr>
            <m:t> dz</m:t>
          </m:r>
        </m:oMath>
      </m:oMathPara>
    </w:p>
    <w:p w14:paraId="480445EC" w14:textId="77777777" w:rsidR="009155D3" w:rsidRDefault="00446AD3">
      <w:pPr>
        <w:pStyle w:val="Compact"/>
        <w:numPr>
          <w:ilvl w:val="1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the circle of radius </w:t>
      </w:r>
      <m:oMath>
        <m:r>
          <w:rPr>
            <w:rFonts w:ascii="Cambria Math" w:hAnsi="Cambria Math"/>
          </w:rPr>
          <m:t>2</m:t>
        </m:r>
      </m:oMath>
      <w:r>
        <w:t xml:space="preserve"> centered at </w:t>
      </w:r>
      <m:oMath>
        <m:r>
          <w:rPr>
            <w:rFonts w:ascii="Cambria Math" w:hAnsi="Cambria Math"/>
          </w:rPr>
          <m:t>0</m:t>
        </m:r>
      </m:oMath>
      <w:r>
        <w:t>, oriented counterclockwise.</w:t>
      </w:r>
    </w:p>
    <w:p w14:paraId="66FB3D7B" w14:textId="77777777" w:rsidR="009155D3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F729437" w14:textId="77777777" w:rsidR="009155D3" w:rsidRDefault="00446AD3">
      <w:pPr>
        <w:pStyle w:val="Compact"/>
        <w:numPr>
          <w:ilvl w:val="0"/>
          <w:numId w:val="2"/>
        </w:numPr>
      </w:pPr>
      <w:r>
        <w:t xml:space="preserve">Give the Laurent expansion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in the region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3</m:t>
        </m:r>
      </m:oMath>
      <w:r>
        <w:t>.</w:t>
      </w:r>
    </w:p>
    <w:p w14:paraId="79ACD778" w14:textId="77777777" w:rsidR="009155D3" w:rsidRDefault="00446AD3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</m:oMath>
      <w:r>
        <w:t xml:space="preserve">. Show this sequence of functions is uniformly convergent on the real axis but is not uniformly convergent on any closed ball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centered at </w:t>
      </w:r>
      <m:oMath>
        <m:r>
          <w:rPr>
            <w:rFonts w:ascii="Cambria Math" w:hAnsi="Cambria Math"/>
          </w:rPr>
          <m:t>0</m:t>
        </m:r>
      </m:oMath>
      <w:r>
        <w:t xml:space="preserve"> with radius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76D32075" w14:textId="77777777" w:rsidR="009155D3" w:rsidRDefault="00446AD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. How many roots does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</m:oMath>
      <w:r>
        <w:t xml:space="preserve"> have in the right half plane?</w:t>
      </w:r>
    </w:p>
    <w:p w14:paraId="1C91311A" w14:textId="77777777" w:rsidR="009155D3" w:rsidRDefault="009155D3">
      <w:pPr>
        <w:pStyle w:val="Compact"/>
        <w:numPr>
          <w:ilvl w:val="0"/>
          <w:numId w:val="2"/>
        </w:numPr>
      </w:pPr>
    </w:p>
    <w:p w14:paraId="09156B05" w14:textId="77777777" w:rsidR="009155D3" w:rsidRDefault="00446AD3">
      <w:pPr>
        <w:pStyle w:val="Compact"/>
        <w:numPr>
          <w:ilvl w:val="1"/>
          <w:numId w:val="4"/>
        </w:numPr>
      </w:pPr>
      <w:r>
        <w:t xml:space="preserve">Find a conformal map from the infinite strip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onto the semi-infinite strip</w:t>
      </w:r>
    </w:p>
    <w:p w14:paraId="15B7579D" w14:textId="77777777" w:rsidR="009155D3" w:rsidRDefault="00446AD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lt;Re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Im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5A8EFBD" w14:textId="77777777" w:rsidR="009155D3" w:rsidRDefault="00446AD3">
      <w:pPr>
        <w:pStyle w:val="Compact"/>
        <w:numPr>
          <w:ilvl w:val="1"/>
          <w:numId w:val="4"/>
        </w:numPr>
      </w:pPr>
      <w:r>
        <w:t xml:space="preserve">Find a harmonic func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the semi-infinite strip</w:t>
      </w:r>
    </w:p>
    <w:p w14:paraId="2D01E700" w14:textId="77777777" w:rsidR="009155D3" w:rsidRDefault="00446AD3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lt;Re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Im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3D07AD76" w14:textId="77777777" w:rsidR="009155D3" w:rsidRDefault="00446AD3">
      <w:pPr>
        <w:pStyle w:val="Compact"/>
        <w:numPr>
          <w:ilvl w:val="1"/>
          <w:numId w:val="1"/>
        </w:numPr>
      </w:pPr>
      <w:r>
        <w:t xml:space="preserve">with boundary values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for </w:t>
      </w:r>
      <m:oMath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m:rPr>
            <m:sty m:val="p"/>
          </m:rPr>
          <w:rPr>
            <w:rFonts w:ascii="Cambria Math" w:hAnsi="Cambria Math"/>
          </w:rPr>
          <m:t>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6A966620" w14:textId="77777777" w:rsidR="009155D3" w:rsidRDefault="00446AD3">
      <w:pPr>
        <w:pStyle w:val="Compact"/>
        <w:numPr>
          <w:ilvl w:val="0"/>
          <w:numId w:val="2"/>
        </w:numPr>
      </w:pPr>
      <w:r>
        <w:t xml:space="preserve">Assume </w:t>
      </w:r>
      <m:oMath>
        <m:r>
          <w:rPr>
            <w:rFonts w:ascii="Cambria Math" w:hAnsi="Cambria Math"/>
          </w:rPr>
          <m:t>2z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z</m:t>
        </m:r>
      </m:oMath>
      <w:r>
        <w:t xml:space="preserve"> and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 Show</w:t>
      </w:r>
    </w:p>
    <w:p w14:paraId="26D8C6CC" w14:textId="77777777" w:rsidR="009155D3" w:rsidRDefault="00446AD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5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⋯</m:t>
          </m:r>
        </m:oMath>
      </m:oMathPara>
    </w:p>
    <w:p w14:paraId="654F4C89" w14:textId="77777777" w:rsidR="009155D3" w:rsidRDefault="00446AD3">
      <w:pPr>
        <w:pStyle w:val="Compact"/>
        <w:numPr>
          <w:ilvl w:val="0"/>
          <w:numId w:val="1"/>
        </w:numPr>
      </w:pPr>
      <w:r>
        <w:t xml:space="preserve">f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2E38081A" w14:textId="77777777" w:rsidR="009155D3" w:rsidRDefault="00446AD3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be the unbounded region of the extended plane which is exterior to the two circles of radius </w:t>
      </w:r>
      <m:oMath>
        <m:r>
          <w:rPr>
            <w:rFonts w:ascii="Cambria Math" w:hAnsi="Cambria Math"/>
          </w:rPr>
          <m:t>4</m:t>
        </m:r>
      </m:oMath>
      <w:r>
        <w:t xml:space="preserve">, centered at </w:t>
      </w:r>
      <m:oMath>
        <m:r>
          <w:rPr>
            <w:rFonts w:ascii="Cambria Math" w:hAnsi="Cambria Math"/>
          </w:rPr>
          <m:t>5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 xml:space="preserve">. Find a fractional linear transformation mapping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to an annulu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. What is </w:t>
      </w:r>
      <m:oMath>
        <m:r>
          <w:rPr>
            <w:rFonts w:ascii="Cambria Math" w:hAnsi="Cambria Math"/>
          </w:rPr>
          <m:t>R</m:t>
        </m:r>
      </m:oMath>
      <w:r>
        <w:t>?</w:t>
      </w:r>
    </w:p>
    <w:p w14:paraId="369B893D" w14:textId="77777777" w:rsidR="009155D3" w:rsidRDefault="00446AD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alytic in </w:t>
      </w:r>
      <m:oMath>
        <m:r>
          <m:rPr>
            <m:sty m:val="p"/>
          </m:rPr>
          <w:rPr>
            <w:rFonts w:ascii="Cambria Math" w:hAnsi="Cambria Math"/>
          </w:rPr>
          <m:t>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assume</w:t>
      </w:r>
    </w:p>
    <w:p w14:paraId="07ECC10E" w14:textId="77777777" w:rsidR="009155D3" w:rsidRDefault="00446AD3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>,</w:t>
      </w:r>
    </w:p>
    <w:p w14:paraId="20B6EC09" w14:textId="77777777" w:rsidR="009155D3" w:rsidRDefault="00446AD3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z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</w:p>
    <w:p w14:paraId="2489E6B8" w14:textId="77777777" w:rsidR="009155D3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(log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964E554" w14:textId="77777777" w:rsidR="009155D3" w:rsidRDefault="00446AD3">
      <w:pPr>
        <w:pStyle w:val="Compact"/>
        <w:numPr>
          <w:ilvl w:val="1"/>
          <w:numId w:val="1"/>
        </w:numPr>
      </w:pPr>
      <w:r>
        <w:lastRenderedPageBreak/>
        <w:t>Prove</w:t>
      </w:r>
    </w:p>
    <w:p w14:paraId="0EBEA21B" w14:textId="77777777" w:rsidR="009155D3" w:rsidRDefault="00446AD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cz</m:t>
              </m:r>
            </m:sup>
          </m:sSup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25DB070" w14:textId="77777777" w:rsidR="009155D3" w:rsidRDefault="00446AD3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alytic and assum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M</m:t>
        </m:r>
      </m:oMath>
      <w:r>
        <w:t xml:space="preserve"> on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R</m:t>
        </m:r>
      </m:oMath>
      <w:r>
        <w:t xml:space="preserve">. Prove that the number of zero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in the regio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R</m:t>
        </m:r>
      </m:oMath>
      <w:r>
        <w:t xml:space="preserve"> does not excee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​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|</m:t>
                </m:r>
              </m:den>
            </m:f>
          </m:e>
        </m:d>
      </m:oMath>
      <w:r>
        <w:t>.</w:t>
      </w:r>
    </w:p>
    <w:p w14:paraId="1F468F3B" w14:textId="77777777" w:rsidR="009155D3" w:rsidRDefault="00446AD3">
      <w:pPr>
        <w:pStyle w:val="Compact"/>
        <w:numPr>
          <w:ilvl w:val="0"/>
          <w:numId w:val="2"/>
        </w:numPr>
      </w:pPr>
      <w:r>
        <w:t xml:space="preserve">Classify the one-to-one analytic functions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>. (Sketch the proofs of the theorems you use.)</w:t>
      </w:r>
      <w:bookmarkEnd w:id="0"/>
      <w:bookmarkEnd w:id="1"/>
      <w:bookmarkEnd w:id="2"/>
    </w:p>
    <w:sectPr w:rsidR="009155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9A12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CB4C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044F6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00450612">
    <w:abstractNumId w:val="0"/>
  </w:num>
  <w:num w:numId="2" w16cid:durableId="11763798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9198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040771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7992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55D3"/>
    <w:rsid w:val="00446AD3"/>
    <w:rsid w:val="00447418"/>
    <w:rsid w:val="004E21F1"/>
    <w:rsid w:val="004F5116"/>
    <w:rsid w:val="007F74AD"/>
    <w:rsid w:val="00915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41B8D"/>
  <w15:docId w15:val="{FCF5529B-F659-45FA-A6EE-76B51B00F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1400</Characters>
  <Application>Microsoft Office Word</Application>
  <DocSecurity>0</DocSecurity>
  <Lines>34</Lines>
  <Paragraphs>2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inary Exam — Fall 1994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9:1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